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2B6BA1" w:rsidR="004C5F2E" w:rsidP="002B6BA1" w:rsidRDefault="004C5F2E" w14:paraId="6AA9EADC" w14:textId="4419FF65">
      <w:pPr>
        <w:spacing w:after="0" w:line="360" w:lineRule="auto"/>
        <w:rPr>
          <w:rFonts w:ascii="Times New Roman" w:hAnsi="Times New Roman" w:cs="Times New Roman"/>
          <w:b/>
          <w:bCs/>
        </w:rPr>
      </w:pPr>
      <w:bookmarkStart w:name="_Hlk33110201" w:id="0"/>
      <w:r w:rsidRPr="002B6BA1">
        <w:rPr>
          <w:rFonts w:ascii="Times New Roman" w:hAnsi="Times New Roman" w:cs="Times New Roman"/>
          <w:b/>
          <w:bCs/>
        </w:rPr>
        <w:t>Programming with C Language</w:t>
      </w:r>
    </w:p>
    <w:p w:rsidRPr="002B6BA1" w:rsidR="004C5F2E" w:rsidP="00980494" w:rsidRDefault="004C5F2E" w14:paraId="34679A23" w14:textId="0C497C29">
      <w:pPr>
        <w:pBdr>
          <w:bottom w:val="single" w:color="auto" w:sz="4" w:space="1"/>
        </w:pBdr>
        <w:spacing w:after="0" w:line="360" w:lineRule="auto"/>
        <w:rPr>
          <w:rFonts w:ascii="Times New Roman" w:hAnsi="Times New Roman" w:cs="Times New Roman"/>
          <w:b/>
          <w:bCs/>
        </w:rPr>
      </w:pPr>
      <w:r w:rsidRPr="002B6BA1">
        <w:rPr>
          <w:rFonts w:ascii="Times New Roman" w:hAnsi="Times New Roman" w:cs="Times New Roman"/>
          <w:b/>
          <w:bCs/>
        </w:rPr>
        <w:t xml:space="preserve">Practical </w:t>
      </w:r>
      <w:r w:rsidR="00087757">
        <w:rPr>
          <w:rFonts w:ascii="Times New Roman" w:hAnsi="Times New Roman" w:cs="Times New Roman"/>
          <w:b/>
          <w:bCs/>
        </w:rPr>
        <w:t>Session – Control Structures &amp; Arrays</w:t>
      </w:r>
    </w:p>
    <w:bookmarkEnd w:id="0"/>
    <w:p w:rsidR="004C5F2E" w:rsidP="004C5F2E" w:rsidRDefault="004C5F2E" w14:paraId="44DD820E" w14:textId="3561F233">
      <w:pPr>
        <w:spacing w:after="0"/>
        <w:rPr>
          <w:rFonts w:ascii="Times New Roman" w:hAnsi="Times New Roman" w:cs="Times New Roman"/>
        </w:rPr>
      </w:pPr>
    </w:p>
    <w:p w:rsidR="00216B70" w:rsidP="004C5F2E" w:rsidRDefault="00216B70" w14:paraId="099562E6" w14:textId="2C4B98B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Write a program to input an item number, description, price of a product, quantity</w:t>
      </w:r>
      <w:r w:rsidR="00E62F4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display item number, description with </w:t>
      </w:r>
      <w:r w:rsidR="00E62F43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total price </w:t>
      </w:r>
    </w:p>
    <w:p w:rsidR="0026017A" w:rsidP="004C5F2E" w:rsidRDefault="0026017A" w14:paraId="0A152329" w14:textId="77777777">
      <w:pPr>
        <w:spacing w:after="0"/>
        <w:rPr>
          <w:rFonts w:ascii="Times New Roman" w:hAnsi="Times New Roman" w:cs="Times New Roman"/>
        </w:rPr>
      </w:pPr>
    </w:p>
    <w:p w:rsidR="00216B70" w:rsidP="004C5F2E" w:rsidRDefault="00216B70" w14:paraId="7DEFBC77" w14:textId="711E1BF6">
      <w:pPr>
        <w:spacing w:after="0"/>
        <w:rPr>
          <w:rFonts w:ascii="Times New Roman" w:hAnsi="Times New Roman" w:cs="Times New Roman"/>
        </w:rPr>
      </w:pPr>
    </w:p>
    <w:p w:rsidR="0026017A" w:rsidP="004C5F2E" w:rsidRDefault="0026017A" w14:paraId="52E55231" w14:textId="702FE453">
      <w:pPr>
        <w:spacing w:after="0"/>
        <w:rPr>
          <w:rFonts w:ascii="Times New Roman" w:hAnsi="Times New Roman" w:cs="Times New Roman"/>
        </w:rPr>
      </w:pPr>
      <w:r w:rsidRPr="253199F9" w:rsidR="00216B70">
        <w:rPr>
          <w:rFonts w:ascii="Times New Roman" w:hAnsi="Times New Roman" w:cs="Times New Roman"/>
        </w:rPr>
        <w:t>Total price = price of a product * quantity</w:t>
      </w:r>
    </w:p>
    <w:p w:rsidR="00216B70" w:rsidP="004C5F2E" w:rsidRDefault="00216B70" w14:paraId="4959FC28" w14:textId="188DB19A">
      <w:pPr>
        <w:spacing w:after="0"/>
        <w:rPr>
          <w:rFonts w:ascii="Times New Roman" w:hAnsi="Times New Roman" w:cs="Times New Roman"/>
        </w:rPr>
      </w:pPr>
    </w:p>
    <w:p w:rsidR="00216B70" w:rsidP="004C5F2E" w:rsidRDefault="00216B70" w14:paraId="0EE30E0E" w14:textId="48E0CB6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Write a program to </w:t>
      </w:r>
      <w:r w:rsidR="00E62F43">
        <w:rPr>
          <w:rFonts w:ascii="Times New Roman" w:hAnsi="Times New Roman" w:cs="Times New Roman"/>
        </w:rPr>
        <w:t xml:space="preserve">an </w:t>
      </w:r>
      <w:r>
        <w:rPr>
          <w:rFonts w:ascii="Times New Roman" w:hAnsi="Times New Roman" w:cs="Times New Roman"/>
        </w:rPr>
        <w:t xml:space="preserve">input birth year of </w:t>
      </w:r>
      <w:r w:rsidR="00E62F43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</w:t>
      </w:r>
      <w:r w:rsidR="00E62F43">
        <w:rPr>
          <w:rFonts w:ascii="Times New Roman" w:hAnsi="Times New Roman" w:cs="Times New Roman"/>
        </w:rPr>
        <w:t xml:space="preserve">student </w:t>
      </w:r>
      <w:r>
        <w:rPr>
          <w:rFonts w:ascii="Times New Roman" w:hAnsi="Times New Roman" w:cs="Times New Roman"/>
        </w:rPr>
        <w:t xml:space="preserve">and display the </w:t>
      </w:r>
      <w:r w:rsidR="00E62F43">
        <w:rPr>
          <w:rFonts w:ascii="Times New Roman" w:hAnsi="Times New Roman" w:cs="Times New Roman"/>
        </w:rPr>
        <w:t xml:space="preserve">student is a </w:t>
      </w:r>
      <w:r>
        <w:rPr>
          <w:rFonts w:ascii="Times New Roman" w:hAnsi="Times New Roman" w:cs="Times New Roman"/>
        </w:rPr>
        <w:t>‘Teenager’</w:t>
      </w:r>
      <w:r w:rsidR="00E62F43">
        <w:rPr>
          <w:rFonts w:ascii="Times New Roman" w:hAnsi="Times New Roman" w:cs="Times New Roman"/>
        </w:rPr>
        <w:t xml:space="preserve"> or ‘Not a Teenager’.</w:t>
      </w:r>
    </w:p>
    <w:p w:rsidR="00216B70" w:rsidP="004C5F2E" w:rsidRDefault="00216B70" w14:paraId="6A7A449F" w14:textId="6FA76C2A">
      <w:pPr>
        <w:spacing w:after="0"/>
        <w:rPr>
          <w:rFonts w:ascii="Times New Roman" w:hAnsi="Times New Roman" w:cs="Times New Roman"/>
        </w:rPr>
      </w:pPr>
    </w:p>
    <w:p w:rsidR="00087757" w:rsidP="001754EE" w:rsidRDefault="00E62F43" w14:paraId="752E091E" w14:textId="31F460D8">
      <w:pPr>
        <w:pStyle w:val="BodyText2"/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3</w:t>
      </w:r>
      <w:r w:rsidR="00087757">
        <w:rPr>
          <w:rFonts w:eastAsiaTheme="minorHAnsi"/>
          <w:szCs w:val="24"/>
        </w:rPr>
        <w:t>. Display each of the following number series using 1. While 2. Do while and 3. For loops</w:t>
      </w:r>
    </w:p>
    <w:p w:rsidR="00087757" w:rsidP="001754EE" w:rsidRDefault="00087757" w14:paraId="533D8DC8" w14:textId="7B7513BC">
      <w:pPr>
        <w:pStyle w:val="BodyText2"/>
        <w:spacing w:line="276" w:lineRule="auto"/>
        <w:rPr>
          <w:rFonts w:eastAsiaTheme="minorHAnsi"/>
          <w:szCs w:val="24"/>
        </w:rPr>
      </w:pPr>
    </w:p>
    <w:p w:rsidR="00087757" w:rsidP="00087757" w:rsidRDefault="00087757" w14:paraId="55830A95" w14:textId="061E515F">
      <w:pPr>
        <w:pStyle w:val="BodyText2"/>
        <w:numPr>
          <w:ilvl w:val="0"/>
          <w:numId w:val="7"/>
        </w:numPr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1 2 3 4 ………</w:t>
      </w:r>
      <w:proofErr w:type="gramStart"/>
      <w:r>
        <w:rPr>
          <w:rFonts w:eastAsiaTheme="minorHAnsi"/>
          <w:szCs w:val="24"/>
        </w:rPr>
        <w:t>…..</w:t>
      </w:r>
      <w:proofErr w:type="gramEnd"/>
      <w:r>
        <w:rPr>
          <w:rFonts w:eastAsiaTheme="minorHAnsi"/>
          <w:szCs w:val="24"/>
        </w:rPr>
        <w:t>100</w:t>
      </w:r>
    </w:p>
    <w:p w:rsidR="00087757" w:rsidP="00087757" w:rsidRDefault="00087757" w14:paraId="54246873" w14:textId="55C9F562">
      <w:pPr>
        <w:pStyle w:val="BodyText2"/>
        <w:numPr>
          <w:ilvl w:val="0"/>
          <w:numId w:val="7"/>
        </w:numPr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50 45 40 …………...5</w:t>
      </w:r>
    </w:p>
    <w:p w:rsidR="00087757" w:rsidP="00087757" w:rsidRDefault="00087757" w14:paraId="3FD789D7" w14:textId="3C23156E">
      <w:pPr>
        <w:pStyle w:val="BodyText2"/>
        <w:numPr>
          <w:ilvl w:val="0"/>
          <w:numId w:val="7"/>
        </w:numPr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-2 -4 -6 ……………… -20</w:t>
      </w:r>
    </w:p>
    <w:p w:rsidR="00087757" w:rsidP="00087757" w:rsidRDefault="00087757" w14:paraId="28F9FB5F" w14:textId="192D4042">
      <w:pPr>
        <w:pStyle w:val="BodyText2"/>
        <w:spacing w:line="276" w:lineRule="auto"/>
        <w:rPr>
          <w:rFonts w:eastAsiaTheme="minorHAnsi"/>
          <w:szCs w:val="24"/>
        </w:rPr>
      </w:pPr>
    </w:p>
    <w:p w:rsidR="00E62F43" w:rsidP="00087757" w:rsidRDefault="00E62F43" w14:paraId="686423BC" w14:textId="073B7CFB">
      <w:pPr>
        <w:pStyle w:val="BodyText2"/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4. Modify the program in Question 2 to display the ‘Teenager’ count of 10 students. (Use while loop)</w:t>
      </w:r>
    </w:p>
    <w:p w:rsidR="00E62F43" w:rsidP="00087757" w:rsidRDefault="00E62F43" w14:paraId="156FCA0E" w14:textId="77777777">
      <w:pPr>
        <w:pStyle w:val="BodyText2"/>
        <w:spacing w:line="276" w:lineRule="auto"/>
        <w:rPr>
          <w:rFonts w:eastAsiaTheme="minorHAnsi"/>
          <w:szCs w:val="24"/>
        </w:rPr>
      </w:pPr>
    </w:p>
    <w:p w:rsidR="00E62F43" w:rsidP="00087757" w:rsidRDefault="00E62F43" w14:paraId="65011658" w14:textId="75877E36">
      <w:pPr>
        <w:pStyle w:val="BodyText2"/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5.  Allow the user to input a series of numbers terminates when the user enters either ‘N’ or ‘n’ and display the running total (Sum of all the entered numbers). (Use do-while loop)</w:t>
      </w:r>
    </w:p>
    <w:p w:rsidR="00E62F43" w:rsidP="00087757" w:rsidRDefault="00E62F43" w14:paraId="03BC55BD" w14:textId="6B31E556">
      <w:pPr>
        <w:pStyle w:val="BodyText2"/>
        <w:spacing w:line="276" w:lineRule="auto"/>
        <w:rPr>
          <w:rFonts w:eastAsiaTheme="minorHAnsi"/>
          <w:szCs w:val="24"/>
        </w:rPr>
      </w:pPr>
    </w:p>
    <w:p w:rsidR="00E62F43" w:rsidP="00087757" w:rsidRDefault="00E62F43" w14:paraId="7437FE7D" w14:textId="4C45C796">
      <w:pPr>
        <w:pStyle w:val="BodyText2"/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6. Input 10 numbers and display the total count of odd, even numbers in the entered number series. (Use for loop)</w:t>
      </w:r>
    </w:p>
    <w:p w:rsidR="00087757" w:rsidP="001754EE" w:rsidRDefault="00087757" w14:paraId="46EFC3B2" w14:textId="77777777">
      <w:pPr>
        <w:pStyle w:val="BodyText2"/>
        <w:spacing w:line="276" w:lineRule="auto"/>
        <w:rPr>
          <w:rFonts w:eastAsiaTheme="minorHAnsi"/>
          <w:szCs w:val="24"/>
        </w:rPr>
      </w:pPr>
    </w:p>
    <w:p w:rsidRPr="00BC0801" w:rsidR="00BC0801" w:rsidP="001754EE" w:rsidRDefault="00E62F43" w14:paraId="7BD4BEDF" w14:textId="522D838C">
      <w:pPr>
        <w:pStyle w:val="BodyText2"/>
        <w:spacing w:line="276" w:lineRule="auto"/>
        <w:rPr>
          <w:rFonts w:eastAsiaTheme="minorHAnsi"/>
          <w:bCs/>
          <w:spacing w:val="-2"/>
          <w:szCs w:val="24"/>
          <w:lang w:val="en-GB"/>
        </w:rPr>
      </w:pPr>
      <w:r>
        <w:rPr>
          <w:rFonts w:eastAsiaTheme="minorHAnsi"/>
          <w:szCs w:val="24"/>
        </w:rPr>
        <w:t>7</w:t>
      </w:r>
      <w:r w:rsidR="001754EE">
        <w:rPr>
          <w:rFonts w:eastAsiaTheme="minorHAnsi"/>
          <w:szCs w:val="24"/>
        </w:rPr>
        <w:t>.</w:t>
      </w:r>
      <w:r w:rsidR="00BC0801">
        <w:rPr>
          <w:rFonts w:eastAsiaTheme="minorHAnsi"/>
          <w:szCs w:val="24"/>
        </w:rPr>
        <w:t xml:space="preserve"> </w:t>
      </w:r>
      <w:r w:rsidRPr="00BC0801" w:rsidR="00BC0801">
        <w:rPr>
          <w:rFonts w:eastAsiaTheme="minorHAnsi"/>
          <w:bCs/>
          <w:spacing w:val="-2"/>
          <w:szCs w:val="24"/>
          <w:lang w:val="en-GB"/>
        </w:rPr>
        <w:t>Declare a Single dimensional array with 10 elements. Input the values to the array and find   the followings;</w:t>
      </w:r>
    </w:p>
    <w:p w:rsidRPr="00BC0801" w:rsidR="00BC0801" w:rsidP="00BC0801" w:rsidRDefault="00BC0801" w14:paraId="2BAB5F15" w14:textId="77777777">
      <w:pPr>
        <w:pStyle w:val="BodyText2"/>
        <w:numPr>
          <w:ilvl w:val="0"/>
          <w:numId w:val="4"/>
        </w:numPr>
        <w:spacing w:line="276" w:lineRule="auto"/>
        <w:rPr>
          <w:rFonts w:eastAsiaTheme="minorHAnsi"/>
          <w:bCs/>
          <w:spacing w:val="-2"/>
          <w:szCs w:val="24"/>
          <w:lang w:val="en-GB"/>
        </w:rPr>
      </w:pPr>
      <w:r w:rsidRPr="00BC0801">
        <w:rPr>
          <w:rFonts w:eastAsiaTheme="minorHAnsi"/>
          <w:bCs/>
          <w:spacing w:val="-2"/>
          <w:szCs w:val="24"/>
          <w:lang w:val="en-GB"/>
        </w:rPr>
        <w:t>Minimum value</w:t>
      </w:r>
    </w:p>
    <w:p w:rsidRPr="00BC0801" w:rsidR="00BC0801" w:rsidP="00BC0801" w:rsidRDefault="00BC0801" w14:paraId="686B7C06" w14:textId="77777777">
      <w:pPr>
        <w:pStyle w:val="BodyText2"/>
        <w:numPr>
          <w:ilvl w:val="0"/>
          <w:numId w:val="4"/>
        </w:numPr>
        <w:spacing w:line="276" w:lineRule="auto"/>
        <w:rPr>
          <w:rFonts w:eastAsiaTheme="minorHAnsi"/>
          <w:bCs/>
          <w:spacing w:val="-2"/>
          <w:szCs w:val="24"/>
          <w:lang w:val="en-GB"/>
        </w:rPr>
      </w:pPr>
      <w:r w:rsidRPr="00BC0801">
        <w:rPr>
          <w:rFonts w:eastAsiaTheme="minorHAnsi"/>
          <w:bCs/>
          <w:spacing w:val="-2"/>
          <w:szCs w:val="24"/>
          <w:lang w:val="en-GB"/>
        </w:rPr>
        <w:t>Maximum value</w:t>
      </w:r>
    </w:p>
    <w:p w:rsidRPr="00BC0801" w:rsidR="00BC0801" w:rsidP="00BC0801" w:rsidRDefault="00BC0801" w14:paraId="7E81D262" w14:textId="77777777">
      <w:pPr>
        <w:pStyle w:val="BodyText2"/>
        <w:numPr>
          <w:ilvl w:val="0"/>
          <w:numId w:val="4"/>
        </w:numPr>
        <w:spacing w:line="276" w:lineRule="auto"/>
        <w:rPr>
          <w:rFonts w:eastAsiaTheme="minorHAnsi"/>
          <w:bCs/>
          <w:spacing w:val="-2"/>
          <w:szCs w:val="24"/>
          <w:lang w:val="en-GB"/>
        </w:rPr>
      </w:pPr>
      <w:r w:rsidRPr="00BC0801">
        <w:rPr>
          <w:rFonts w:eastAsiaTheme="minorHAnsi"/>
          <w:bCs/>
          <w:spacing w:val="-2"/>
          <w:szCs w:val="24"/>
          <w:lang w:val="en-GB"/>
        </w:rPr>
        <w:t>Average value</w:t>
      </w:r>
    </w:p>
    <w:p w:rsidRPr="00BC0801" w:rsidR="00BC0801" w:rsidP="00BC0801" w:rsidRDefault="00BC0801" w14:paraId="5571027F" w14:textId="77777777">
      <w:pPr>
        <w:pStyle w:val="BodyText2"/>
        <w:numPr>
          <w:ilvl w:val="0"/>
          <w:numId w:val="4"/>
        </w:numPr>
        <w:spacing w:line="276" w:lineRule="auto"/>
        <w:rPr>
          <w:rFonts w:eastAsiaTheme="minorHAnsi"/>
          <w:bCs/>
          <w:spacing w:val="-2"/>
          <w:szCs w:val="24"/>
          <w:lang w:val="en-GB"/>
        </w:rPr>
      </w:pPr>
      <w:r w:rsidRPr="00BC0801">
        <w:rPr>
          <w:rFonts w:eastAsiaTheme="minorHAnsi"/>
          <w:bCs/>
          <w:spacing w:val="-2"/>
          <w:szCs w:val="24"/>
          <w:lang w:val="en-GB"/>
        </w:rPr>
        <w:t>Reverse order of values</w:t>
      </w:r>
    </w:p>
    <w:p w:rsidR="00F40F1B" w:rsidP="00BC0801" w:rsidRDefault="00F40F1B" w14:paraId="6F982542" w14:textId="41B08B86">
      <w:pPr>
        <w:rPr>
          <w:rFonts w:ascii="Times New Roman" w:hAnsi="Times New Roman" w:cs="Times New Roman"/>
        </w:rPr>
      </w:pPr>
    </w:p>
    <w:p w:rsidRPr="00EE3E50" w:rsidR="00EE3E50" w:rsidP="00EE3E50" w:rsidRDefault="00E62F43" w14:paraId="6C4FB19F" w14:textId="5A594C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BC0801">
        <w:rPr>
          <w:rFonts w:ascii="Times New Roman" w:hAnsi="Times New Roman" w:cs="Times New Roman"/>
        </w:rPr>
        <w:t xml:space="preserve">. </w:t>
      </w:r>
      <w:r w:rsidR="00EE3E50">
        <w:rPr>
          <w:rFonts w:ascii="Times New Roman" w:hAnsi="Times New Roman" w:cs="Times New Roman"/>
        </w:rPr>
        <w:t xml:space="preserve"> </w:t>
      </w:r>
      <w:r w:rsidR="00EE3E50">
        <w:rPr>
          <w:rFonts w:ascii="Times New Roman" w:hAnsi="Times New Roman" w:cs="Times New Roman"/>
          <w:bCs/>
          <w:sz w:val="24"/>
          <w:szCs w:val="24"/>
        </w:rPr>
        <w:t>Declare two 3 x 3 square matrices and display the matrix sum.</w:t>
      </w:r>
    </w:p>
    <w:p w:rsidR="00EE3E50" w:rsidP="00EE3E50" w:rsidRDefault="00E62F43" w14:paraId="59638C1B" w14:textId="60DBFEBF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f</w:t>
      </w:r>
      <w:r w:rsidR="00EE3E50">
        <w:rPr>
          <w:rFonts w:ascii="Times New Roman" w:hAnsi="Times New Roman" w:cs="Times New Roman"/>
          <w:bCs/>
          <w:sz w:val="24"/>
          <w:szCs w:val="24"/>
        </w:rPr>
        <w:t>ollowing illustration shows the process of calculating the matrix sum. The values are used as samples.</w:t>
      </w:r>
    </w:p>
    <w:p w:rsidRPr="006F11F0" w:rsidR="00EE3E50" w:rsidP="00EE3E50" w:rsidRDefault="00EE3E50" w14:paraId="5B02D20E" w14:textId="77777777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D5BD32" wp14:editId="38C7EA86">
                <wp:simplePos x="0" y="0"/>
                <wp:positionH relativeFrom="column">
                  <wp:posOffset>3648075</wp:posOffset>
                </wp:positionH>
                <wp:positionV relativeFrom="paragraph">
                  <wp:posOffset>994410</wp:posOffset>
                </wp:positionV>
                <wp:extent cx="504825" cy="114300"/>
                <wp:effectExtent l="0" t="0" r="952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>
            <w:pict w14:anchorId="18125CE1">
              <v:rect id="Rectangle 3" style="position:absolute;margin-left:287.25pt;margin-top:78.3pt;width:39.75pt;height:9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6" fillcolor="white [3201]" stroked="f" strokeweight="1pt" w14:anchorId="68AB0D6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"/>
            </w:pict>
          </mc:Fallback>
        </mc:AlternateContent>
      </w: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7CFBD5" wp14:editId="1DD5FC76">
                <wp:simplePos x="0" y="0"/>
                <wp:positionH relativeFrom="column">
                  <wp:posOffset>1562100</wp:posOffset>
                </wp:positionH>
                <wp:positionV relativeFrom="paragraph">
                  <wp:posOffset>194310</wp:posOffset>
                </wp:positionV>
                <wp:extent cx="514350" cy="1143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 w14:anchorId="786554B5">
              <v:rect id="Rectangle 1" style="position:absolute;margin-left:123pt;margin-top:15.3pt;width:40.5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d="f" strokeweight="1pt" w14:anchorId="6915B6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"/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8"/>
        <w:gridCol w:w="819"/>
        <w:gridCol w:w="819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EE3E50" w:rsidTr="00FA4777" w14:paraId="15284637" w14:textId="77777777">
        <w:tc>
          <w:tcPr>
            <w:tcW w:w="819" w:type="dxa"/>
          </w:tcPr>
          <w:p w:rsidR="00EE3E50" w:rsidP="00FA4777" w:rsidRDefault="00EE3E50" w14:paraId="164152A8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:rsidR="00EE3E50" w:rsidP="00FA4777" w:rsidRDefault="00EE3E50" w14:paraId="630CBC43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19" w:type="dxa"/>
          </w:tcPr>
          <w:p w:rsidR="00EE3E50" w:rsidP="00FA4777" w:rsidRDefault="00EE3E50" w14:paraId="7A9F503F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  <w:vMerge w:val="restart"/>
          </w:tcPr>
          <w:p w:rsidR="00EE3E50" w:rsidP="00FA4777" w:rsidRDefault="00EE3E50" w14:paraId="4CD66F08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35430BCA" wp14:editId="682824D0">
                      <wp:simplePos x="0" y="0"/>
                      <wp:positionH relativeFrom="column">
                        <wp:posOffset>-12700</wp:posOffset>
                      </wp:positionH>
                      <wp:positionV relativeFrom="paragraph">
                        <wp:posOffset>220345</wp:posOffset>
                      </wp:positionV>
                      <wp:extent cx="361950" cy="276225"/>
                      <wp:effectExtent l="0" t="0" r="0" b="952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762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EE3E50" w:rsidP="00EE3E50" w:rsidRDefault="00EE3E50" w14:paraId="4DCB40BC" w14:textId="77777777">
                                  <w:pPr>
                                    <w:jc w:val="center"/>
                                  </w:pPr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3753C5EA">
                    <v:rect id="Rectangle 5" style="position:absolute;left:0;text-align:left;margin-left:-1pt;margin-top:17.35pt;width:28.5pt;height:21.7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01]" stroked="f" strokeweight="1pt" w14:anchorId="35430BC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">
                      <v:textbox>
                        <w:txbxContent>
                          <w:p w:rsidR="00EE3E50" w:rsidP="00EE3E50" w:rsidRDefault="00EE3E50" w14:paraId="1D9616CD" w14:textId="77777777">
                            <w:pPr>
                              <w:jc w:val="center"/>
                            </w:pPr>
                            <w:r>
                              <w:t>+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671936FF" wp14:editId="4D5FC301">
                      <wp:simplePos x="0" y="0"/>
                      <wp:positionH relativeFrom="column">
                        <wp:posOffset>-69850</wp:posOffset>
                      </wp:positionH>
                      <wp:positionV relativeFrom="paragraph">
                        <wp:posOffset>706120</wp:posOffset>
                      </wp:positionV>
                      <wp:extent cx="514350" cy="114300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rto="http://schemas.microsoft.com/office/word/2006/arto">
                  <w:pict w14:anchorId="084285A8">
                    <v:rect id="Rectangle 2" style="position:absolute;margin-left:-5.5pt;margin-top:55.6pt;width:40.5pt;height: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01]" stroked="f" strokeweight="1pt" w14:anchorId="05D69A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"/>
                  </w:pict>
                </mc:Fallback>
              </mc:AlternateContent>
            </w:r>
          </w:p>
        </w:tc>
        <w:tc>
          <w:tcPr>
            <w:tcW w:w="820" w:type="dxa"/>
          </w:tcPr>
          <w:p w:rsidR="00EE3E50" w:rsidP="00FA4777" w:rsidRDefault="00EE3E50" w14:paraId="596E6058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</w:tcPr>
          <w:p w:rsidR="00EE3E50" w:rsidP="00FA4777" w:rsidRDefault="00EE3E50" w14:paraId="7A72F305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</w:tcPr>
          <w:p w:rsidR="00EE3E50" w:rsidP="00FA4777" w:rsidRDefault="00EE3E50" w14:paraId="26E20BF7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  <w:vMerge w:val="restart"/>
          </w:tcPr>
          <w:p w:rsidR="00EE3E50" w:rsidP="00FA4777" w:rsidRDefault="00EE3E50" w14:paraId="48F1D407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6DC8EC8E" wp14:editId="5027F2B4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220345</wp:posOffset>
                      </wp:positionV>
                      <wp:extent cx="400050" cy="285750"/>
                      <wp:effectExtent l="0" t="0" r="0" b="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0050" cy="28575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EE3E50" w:rsidP="00EE3E50" w:rsidRDefault="00EE3E50" w14:paraId="76335609" w14:textId="77777777">
                                  <w:pPr>
                                    <w:jc w:val="center"/>
                                  </w:pPr>
                                  <w:r>
                                    <w:t>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6A336EBF">
                    <v:rect id="Rectangle 6" style="position:absolute;left:0;text-align:left;margin-left:-.75pt;margin-top:17.35pt;width:31.5pt;height:22.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7" fillcolor="white [3201]" stroked="f" strokeweight="1pt" w14:anchorId="6DC8EC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">
                      <v:textbox>
                        <w:txbxContent>
                          <w:p w:rsidR="00EE3E50" w:rsidP="00EE3E50" w:rsidRDefault="00EE3E50" w14:paraId="0318042B" w14:textId="77777777">
                            <w:pPr>
                              <w:jc w:val="center"/>
                            </w:pPr>
                            <w:r>
                              <w:t>=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2796CB9E" wp14:editId="5F0E3946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93980</wp:posOffset>
                      </wp:positionV>
                      <wp:extent cx="504825" cy="114300"/>
                      <wp:effectExtent l="0" t="0" r="9525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825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rto="http://schemas.microsoft.com/office/word/2006/arto">
                  <w:pict w14:anchorId="7BD5970E">
                    <v:rect id="Rectangle 4" style="position:absolute;margin-left:-5.25pt;margin-top:-7.4pt;width:39.75pt;height:9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6" fillcolor="white [3201]" stroked="f" strokeweight="1pt" w14:anchorId="7D163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"/>
                  </w:pict>
                </mc:Fallback>
              </mc:AlternateContent>
            </w:r>
          </w:p>
        </w:tc>
        <w:tc>
          <w:tcPr>
            <w:tcW w:w="820" w:type="dxa"/>
          </w:tcPr>
          <w:p w:rsidR="00EE3E50" w:rsidP="00FA4777" w:rsidRDefault="00EE3E50" w14:paraId="005FED75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:rsidR="00EE3E50" w:rsidP="00FA4777" w:rsidRDefault="00EE3E50" w14:paraId="7B255DF8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820" w:type="dxa"/>
          </w:tcPr>
          <w:p w:rsidR="00EE3E50" w:rsidP="00FA4777" w:rsidRDefault="00EE3E50" w14:paraId="6392E356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</w:tr>
      <w:tr w:rsidR="00EE3E50" w:rsidTr="00FA4777" w14:paraId="7E844423" w14:textId="77777777">
        <w:tc>
          <w:tcPr>
            <w:tcW w:w="819" w:type="dxa"/>
          </w:tcPr>
          <w:p w:rsidR="00EE3E50" w:rsidP="00FA4777" w:rsidRDefault="00EE3E50" w14:paraId="451A7C01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19" w:type="dxa"/>
          </w:tcPr>
          <w:p w:rsidR="00EE3E50" w:rsidP="00FA4777" w:rsidRDefault="00EE3E50" w14:paraId="24140BE8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:rsidR="00EE3E50" w:rsidP="00FA4777" w:rsidRDefault="00EE3E50" w14:paraId="30197915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  <w:vMerge/>
          </w:tcPr>
          <w:p w:rsidR="00EE3E50" w:rsidP="00FA4777" w:rsidRDefault="00EE3E50" w14:paraId="5C46DE23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:rsidR="00EE3E50" w:rsidP="00FA4777" w:rsidRDefault="00EE3E50" w14:paraId="25C4D7CE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:rsidR="00EE3E50" w:rsidP="00FA4777" w:rsidRDefault="00EE3E50" w14:paraId="0B97D3AE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</w:tcPr>
          <w:p w:rsidR="00EE3E50" w:rsidP="00FA4777" w:rsidRDefault="00EE3E50" w14:paraId="5AA06585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:rsidR="00EE3E50" w:rsidP="00FA4777" w:rsidRDefault="00EE3E50" w14:paraId="566378B4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:rsidR="00EE3E50" w:rsidP="00FA4777" w:rsidRDefault="00EE3E50" w14:paraId="411A85FB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:rsidR="00EE3E50" w:rsidP="00FA4777" w:rsidRDefault="00EE3E50" w14:paraId="3192B9F0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</w:tcPr>
          <w:p w:rsidR="00EE3E50" w:rsidP="00FA4777" w:rsidRDefault="00EE3E50" w14:paraId="64F3F82A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</w:tr>
      <w:tr w:rsidR="00EE3E50" w:rsidTr="00FA4777" w14:paraId="533762CA" w14:textId="77777777">
        <w:tc>
          <w:tcPr>
            <w:tcW w:w="819" w:type="dxa"/>
          </w:tcPr>
          <w:p w:rsidR="00EE3E50" w:rsidP="00FA4777" w:rsidRDefault="00EE3E50" w14:paraId="3336ED99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:rsidR="00EE3E50" w:rsidP="00FA4777" w:rsidRDefault="00EE3E50" w14:paraId="5D45DC39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:rsidR="00EE3E50" w:rsidP="00FA4777" w:rsidRDefault="00EE3E50" w14:paraId="5C1E6826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:rsidR="00EE3E50" w:rsidP="00FA4777" w:rsidRDefault="00EE3E50" w14:paraId="158E53CC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:rsidR="00EE3E50" w:rsidP="00FA4777" w:rsidRDefault="00EE3E50" w14:paraId="1031725C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:rsidR="00EE3E50" w:rsidP="00FA4777" w:rsidRDefault="00EE3E50" w14:paraId="53FCDE34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20" w:type="dxa"/>
          </w:tcPr>
          <w:p w:rsidR="00EE3E50" w:rsidP="00FA4777" w:rsidRDefault="00EE3E50" w14:paraId="26E5663B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  <w:vMerge/>
          </w:tcPr>
          <w:p w:rsidR="00EE3E50" w:rsidP="00FA4777" w:rsidRDefault="00EE3E50" w14:paraId="498FAA25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:rsidR="00EE3E50" w:rsidP="00FA4777" w:rsidRDefault="00EE3E50" w14:paraId="277F1693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  <w:tc>
          <w:tcPr>
            <w:tcW w:w="820" w:type="dxa"/>
          </w:tcPr>
          <w:p w:rsidR="00EE3E50" w:rsidP="00FA4777" w:rsidRDefault="00EE3E50" w14:paraId="5191C3AB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:rsidR="00EE3E50" w:rsidP="00FA4777" w:rsidRDefault="00EE3E50" w14:paraId="600C4EC9" w14:textId="7777777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</w:tbl>
    <w:p w:rsidRPr="002B6BA1" w:rsidR="001372D5" w:rsidP="00BC0801" w:rsidRDefault="001372D5" w14:paraId="7198E2CE" w14:textId="011C119F">
      <w:pPr>
        <w:rPr>
          <w:rFonts w:ascii="Times New Roman" w:hAnsi="Times New Roman" w:cs="Times New Roman"/>
        </w:rPr>
      </w:pPr>
    </w:p>
    <w:sectPr w:rsidRPr="002B6BA1" w:rsidR="001372D5" w:rsidSect="00F40F1B">
      <w:footerReference w:type="default" r:id="rId9"/>
      <w:pgSz w:w="11906" w:h="16838" w:orient="portrait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912A1" w:rsidP="001372D5" w:rsidRDefault="003912A1" w14:paraId="3C49837F" w14:textId="77777777">
      <w:pPr>
        <w:spacing w:after="0" w:line="240" w:lineRule="auto"/>
      </w:pPr>
      <w:r>
        <w:separator/>
      </w:r>
    </w:p>
  </w:endnote>
  <w:endnote w:type="continuationSeparator" w:id="0">
    <w:p w:rsidR="003912A1" w:rsidP="001372D5" w:rsidRDefault="003912A1" w14:paraId="0ACC92CA" w14:textId="77777777">
      <w:pPr>
        <w:spacing w:after="0" w:line="240" w:lineRule="auto"/>
      </w:pPr>
      <w:r>
        <w:continuationSeparator/>
      </w:r>
    </w:p>
  </w:endnote>
  <w:endnote w:type="continuationNotice" w:id="1">
    <w:p w:rsidR="003912A1" w:rsidRDefault="003912A1" w14:paraId="6DD78C9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372D5" w:rsidRDefault="001372D5" w14:paraId="51E4D436" w14:textId="77AD5863">
    <w:pPr>
      <w:pStyle w:val="Footer"/>
      <w:jc w:val="right"/>
    </w:pPr>
  </w:p>
  <w:p w:rsidR="001372D5" w:rsidRDefault="001372D5" w14:paraId="0E80565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912A1" w:rsidP="001372D5" w:rsidRDefault="003912A1" w14:paraId="748D8B4B" w14:textId="77777777">
      <w:pPr>
        <w:spacing w:after="0" w:line="240" w:lineRule="auto"/>
      </w:pPr>
      <w:r>
        <w:separator/>
      </w:r>
    </w:p>
  </w:footnote>
  <w:footnote w:type="continuationSeparator" w:id="0">
    <w:p w:rsidR="003912A1" w:rsidP="001372D5" w:rsidRDefault="003912A1" w14:paraId="43485EB3" w14:textId="77777777">
      <w:pPr>
        <w:spacing w:after="0" w:line="240" w:lineRule="auto"/>
      </w:pPr>
      <w:r>
        <w:continuationSeparator/>
      </w:r>
    </w:p>
  </w:footnote>
  <w:footnote w:type="continuationNotice" w:id="1">
    <w:p w:rsidR="003912A1" w:rsidRDefault="003912A1" w14:paraId="4E4A637E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A574C"/>
    <w:multiLevelType w:val="hybridMultilevel"/>
    <w:tmpl w:val="431275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4136C"/>
    <w:multiLevelType w:val="hybridMultilevel"/>
    <w:tmpl w:val="0270C7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94815"/>
    <w:multiLevelType w:val="hybridMultilevel"/>
    <w:tmpl w:val="569291A4"/>
    <w:lvl w:ilvl="0" w:tplc="9B72D01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EE533E"/>
    <w:multiLevelType w:val="hybridMultilevel"/>
    <w:tmpl w:val="7A266D4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4D623E"/>
    <w:multiLevelType w:val="hybridMultilevel"/>
    <w:tmpl w:val="EFA8BD4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5868380">
    <w:abstractNumId w:val="0"/>
  </w:num>
  <w:num w:numId="2" w16cid:durableId="2035644603">
    <w:abstractNumId w:val="6"/>
  </w:num>
  <w:num w:numId="3" w16cid:durableId="446855725">
    <w:abstractNumId w:val="3"/>
  </w:num>
  <w:num w:numId="4" w16cid:durableId="937638446">
    <w:abstractNumId w:val="4"/>
  </w:num>
  <w:num w:numId="5" w16cid:durableId="1205748042">
    <w:abstractNumId w:val="5"/>
  </w:num>
  <w:num w:numId="6" w16cid:durableId="19568664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19762016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zQysjQwNDW1NDNR0lEKTi0uzszPAykwqQUA5G/vHSwAAAA="/>
  </w:docVars>
  <w:rsids>
    <w:rsidRoot w:val="004C5F2E"/>
    <w:rsid w:val="00037C63"/>
    <w:rsid w:val="00087757"/>
    <w:rsid w:val="001372D5"/>
    <w:rsid w:val="0016731F"/>
    <w:rsid w:val="001754EE"/>
    <w:rsid w:val="00215E9A"/>
    <w:rsid w:val="00216B70"/>
    <w:rsid w:val="0026017A"/>
    <w:rsid w:val="002B6BA1"/>
    <w:rsid w:val="003074C4"/>
    <w:rsid w:val="003912A1"/>
    <w:rsid w:val="00451FD1"/>
    <w:rsid w:val="004C5F2E"/>
    <w:rsid w:val="005D405F"/>
    <w:rsid w:val="0072738F"/>
    <w:rsid w:val="00780DA5"/>
    <w:rsid w:val="007B0223"/>
    <w:rsid w:val="00962973"/>
    <w:rsid w:val="00980494"/>
    <w:rsid w:val="009C0E39"/>
    <w:rsid w:val="00B0058E"/>
    <w:rsid w:val="00BC0801"/>
    <w:rsid w:val="00CC1E75"/>
    <w:rsid w:val="00E62F43"/>
    <w:rsid w:val="00EE3E50"/>
    <w:rsid w:val="00EF14DA"/>
    <w:rsid w:val="00F40F1B"/>
    <w:rsid w:val="00F47F53"/>
    <w:rsid w:val="00FA4777"/>
    <w:rsid w:val="13898B92"/>
    <w:rsid w:val="253199F9"/>
    <w:rsid w:val="4938E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5D673"/>
  <w15:chartTrackingRefBased/>
  <w15:docId w15:val="{FD298511-108C-4430-8A45-3906119F85C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C5F2E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F2E"/>
    <w:pPr>
      <w:ind w:left="720"/>
      <w:contextualSpacing/>
    </w:pPr>
  </w:style>
  <w:style w:type="paragraph" w:styleId="BodyText2">
    <w:name w:val="Body Text 2"/>
    <w:basedOn w:val="Normal"/>
    <w:link w:val="BodyText2Char"/>
    <w:rsid w:val="00037C63"/>
    <w:pPr>
      <w:spacing w:after="0" w:line="240" w:lineRule="auto"/>
      <w:jc w:val="both"/>
    </w:pPr>
    <w:rPr>
      <w:rFonts w:ascii="Times New Roman" w:hAnsi="Times New Roman" w:eastAsia="Times New Roman" w:cs="Times New Roman"/>
      <w:sz w:val="24"/>
      <w:szCs w:val="20"/>
    </w:rPr>
  </w:style>
  <w:style w:type="character" w:styleId="BodyText2Char" w:customStyle="1">
    <w:name w:val="Body Text 2 Char"/>
    <w:basedOn w:val="DefaultParagraphFont"/>
    <w:link w:val="BodyText2"/>
    <w:rsid w:val="00037C63"/>
    <w:rPr>
      <w:rFonts w:ascii="Times New Roman" w:hAnsi="Times New Roman" w:eastAsia="Times New Roman" w:cs="Times New Roman"/>
      <w:sz w:val="24"/>
      <w:szCs w:val="20"/>
    </w:rPr>
  </w:style>
  <w:style w:type="paragraph" w:styleId="Default" w:customStyle="1">
    <w:name w:val="Default"/>
    <w:rsid w:val="00F40F1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E3E5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1372D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72D5"/>
  </w:style>
  <w:style w:type="paragraph" w:styleId="Footer">
    <w:name w:val="footer"/>
    <w:basedOn w:val="Normal"/>
    <w:link w:val="FooterChar"/>
    <w:uiPriority w:val="99"/>
    <w:unhideWhenUsed/>
    <w:rsid w:val="001372D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72D5"/>
  </w:style>
  <w:style w:type="paragraph" w:styleId="NormalWeb">
    <w:name w:val="Normal (Web)"/>
    <w:basedOn w:val="Normal"/>
    <w:uiPriority w:val="99"/>
    <w:semiHidden/>
    <w:unhideWhenUsed/>
    <w:rsid w:val="0026017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0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theme" Target="theme/theme1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0" /><Relationship Type="http://schemas.openxmlformats.org/officeDocument/2006/relationships/styles" Target="styles.xml" Id="rId4" /><Relationship Type="http://schemas.openxmlformats.org/officeDocument/2006/relationships/footer" Target="foot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C5A017775AD4479EE8DCB54714F365" ma:contentTypeVersion="33" ma:contentTypeDescription="Create a new document." ma:contentTypeScope="" ma:versionID="4467ada8cb829235f91d35b43d78f9eb">
  <xsd:schema xmlns:xsd="http://www.w3.org/2001/XMLSchema" xmlns:xs="http://www.w3.org/2001/XMLSchema" xmlns:p="http://schemas.microsoft.com/office/2006/metadata/properties" xmlns:ns2="406583f1-aab9-46aa-ab69-ca673151ffa0" xmlns:ns3="a636dd3e-0d3b-440f-baba-9b3564767b2e" targetNamespace="http://schemas.microsoft.com/office/2006/metadata/properties" ma:root="true" ma:fieldsID="d455d0f2d4bcc9b565db7579529348df" ns2:_="" ns3:_="">
    <xsd:import namespace="406583f1-aab9-46aa-ab69-ca673151ffa0"/>
    <xsd:import namespace="a636dd3e-0d3b-440f-baba-9b3564767b2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6583f1-aab9-46aa-ab69-ca673151ffa0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Teams_Channel_Section_Location" ma:index="28" nillable="true" ma:displayName="Teams Channel Section Location" ma:internalName="Teams_Channel_Section_Location">
      <xsd:simpleType>
        <xsd:restriction base="dms:Text"/>
      </xsd:simpleType>
    </xsd:element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3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3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1a49c512-3fb6-4ea5-aa7a-b5235abcd3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6dd3e-0d3b-440f-baba-9b3564767b2e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d7bea06c-b102-4e41-a8f0-44b75848337d}" ma:internalName="TaxCatchAll" ma:showField="CatchAllData" ma:web="a636dd3e-0d3b-440f-baba-9b3564767b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929849-2034-4E77-A0B8-FF2F031B8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37F8DE-76DC-41BB-9F15-A0DCEBB42C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6583f1-aab9-46aa-ab69-ca673151ffa0"/>
    <ds:schemaRef ds:uri="a636dd3e-0d3b-440f-baba-9b3564767b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 A K M Shafraz</dc:creator>
  <keywords/>
  <dc:description/>
  <lastModifiedBy>ADL Wickramasinghe</lastModifiedBy>
  <revision>8</revision>
  <lastPrinted>2020-06-30T10:42:00.0000000Z</lastPrinted>
  <dcterms:created xsi:type="dcterms:W3CDTF">2020-06-30T10:27:00.0000000Z</dcterms:created>
  <dcterms:modified xsi:type="dcterms:W3CDTF">2022-08-22T19:39:24.9214333Z</dcterms:modified>
</coreProperties>
</file>